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Australia</w:t>
      </w:r>
      <w:r>
        <w:t xml:space="preserve"> </w:t>
      </w:r>
      <w:r>
        <w:t xml:space="preserve">Brisbane</w:t>
      </w:r>
    </w:p>
    <w:bookmarkStart w:id="25" w:name="Xa18056f48f05928433b38cae13871e9558cad4b"/>
    <w:p>
      <w:pPr>
        <w:pStyle w:val="Heading1"/>
      </w:pPr>
      <w:r>
        <w:t xml:space="preserve">Cover Letter for Chemical Engineer Position in Australia Brisbane</w:t>
      </w:r>
    </w:p>
    <w:p>
      <w:pPr>
        <w:pStyle w:val="FirstParagraph"/>
      </w:pPr>
      <w:r>
        <w:t xml:space="preserve">Dear [Hiring Manager's Name],</w:t>
      </w:r>
    </w:p>
    <w:p>
      <w:pPr>
        <w:pStyle w:val="BodyText"/>
      </w:pPr>
      <w:r>
        <w:t xml:space="preserve">I am writing to express my enthusiastic interest in the Chemical Engineer position at [Company Name] in Australia Brisbane. As a highly motivated and skilled chemical engineer with over [X years] of experience in process optimization, sustainable development, and industrial innovation, I am eager to contribute my expertise to a dynamic organization like yours. Australia Brisbane represents a vibrant hub for technological advancement and environmental stewardship, and I am excited about the opportunity to align my professional goals with the mission of your company.</w:t>
      </w:r>
    </w:p>
    <w:p>
      <w:pPr>
        <w:pStyle w:val="BodyText"/>
      </w:pPr>
      <w:r>
        <w:t xml:space="preserve">My career as a Chemical Engineer has been defined by a commitment to solving complex challenges through scientific rigor and creative problem-solving. In my previous roles at [Previous Company Name], I led projects that focused on improving production efficiency, reducing environmental impact, and ensuring compliance with stringent safety standards. These experiences have equipped me with a deep understanding of chemical processes, material science, and the importance of innovation in the industry. I am particularly passionate about leveraging my knowledge to support Brisbane’s growing emphasis on sustainable technologies and renewable energy solutions.</w:t>
      </w:r>
    </w:p>
    <w:bookmarkStart w:id="20" w:name="why-australia-brisbane"/>
    <w:p>
      <w:pPr>
        <w:pStyle w:val="Heading2"/>
      </w:pPr>
      <w:r>
        <w:t xml:space="preserve">Why Australia Brisbane?</w:t>
      </w:r>
    </w:p>
    <w:p>
      <w:pPr>
        <w:pStyle w:val="FirstParagraph"/>
      </w:pPr>
      <w:r>
        <w:t xml:space="preserve">Australia Brisbane is a city at the forefront of industrial and environmental progress, making it an ideal location for a Chemical Engineer to thrive. The region’s focus on green technologies, advanced manufacturing, and water treatment systems aligns perfectly with my professional interests. I have closely followed the development of Brisbane’s chemical sector, particularly its efforts to integrate circular economy principles and reduce carbon footprints in industrial operations. Working in this environment would allow me to contribute meaningfully to initiatives that prioritize both economic growth and environmental responsibility.</w:t>
      </w:r>
    </w:p>
    <w:p>
      <w:pPr>
        <w:pStyle w:val="BodyText"/>
      </w:pPr>
      <w:r>
        <w:t xml:space="preserve">Brisbane’s unique blend of academic institutions, research centers, and industry leaders provides a fertile ground for innovation. I am particularly inspired by the city’s commitment to advancing chemical engineering solutions for global challenges, such as energy storage and waste management. As a Chemical Engineer with a proven track record in R&amp;D and process design, I am eager to collaborate with teams that value creativity and excellence. My goal is to bring my technical expertise and forward-thinking mindset to your organization while learning from the diverse perspectives of Brisbane’s engineering community.</w:t>
      </w:r>
    </w:p>
    <w:bookmarkEnd w:id="20"/>
    <w:bookmarkStart w:id="21" w:name="professional-background-and-expertise"/>
    <w:p>
      <w:pPr>
        <w:pStyle w:val="Heading2"/>
      </w:pPr>
      <w:r>
        <w:t xml:space="preserve">Professional Background and Expertise</w:t>
      </w:r>
    </w:p>
    <w:p>
      <w:pPr>
        <w:pStyle w:val="FirstParagraph"/>
      </w:pPr>
      <w:r>
        <w:t xml:space="preserve">Throughout my career, I have specialized in [specific areas, e.g., catalysis, process optimization, or environmental remediation], which has allowed me to develop a comprehensive skill set tailored to the needs of modern chemical engineering. For instance, at [Previous Company Name], I spearheaded a project that reduced energy consumption by 20% in a chemical production line through the implementation of advanced control systems. This achievement not only improved operational efficiency but also aligned with global sustainability goals, reflecting my dedication to responsible engineering practices.</w:t>
      </w:r>
    </w:p>
    <w:p>
      <w:pPr>
        <w:pStyle w:val="BodyText"/>
      </w:pPr>
      <w:r>
        <w:t xml:space="preserve">My work has also involved extensive collaboration with cross-functional teams, including environmental scientists, data analysts, and project managers. These experiences have honed my ability to communicate technical concepts effectively and work within multidisciplinary frameworks. I am proficient in industry-standard software such as [mention tools like Aspen Plus, MATLAB, or AutoCAD], which enables me to model complex systems and optimize processes with precision. Additionally, my background in safety protocols and regulatory compliance ensures that all projects adhere to the highest standards of quality and ethical practice.</w:t>
      </w:r>
    </w:p>
    <w:bookmarkEnd w:id="21"/>
    <w:bookmarkStart w:id="22" w:name="alignment-with-brisbanes-industry-needs"/>
    <w:p>
      <w:pPr>
        <w:pStyle w:val="Heading2"/>
      </w:pPr>
      <w:r>
        <w:t xml:space="preserve">Alignment with Brisbane's Industry Needs</w:t>
      </w:r>
    </w:p>
    <w:p>
      <w:pPr>
        <w:pStyle w:val="FirstParagraph"/>
      </w:pPr>
      <w:r>
        <w:t xml:space="preserve">Australia Brisbane’s chemical industry is experiencing rapid growth, driven by demand for clean energy solutions, advanced materials, and sustainable manufacturing. As a Chemical Engineer, I am keen to contribute to this momentum by applying my skills in [specific areas like process development or waste reduction]. For example, I have previously worked on projects that utilized bio-based feedstocks to create eco-friendly products, a concept that resonates strongly with Brisbane’s focus on renewable resources.</w:t>
      </w:r>
    </w:p>
    <w:p>
      <w:pPr>
        <w:pStyle w:val="BodyText"/>
      </w:pPr>
      <w:r>
        <w:t xml:space="preserve">Moreover, the city’s strategic location and access to global markets make it an attractive base for chemical companies seeking to expand their reach. I am particularly interested in supporting initiatives that enhance Brisbane’s reputation as a leader in green chemistry. Whether through developing innovative catalysts for cleaner combustion or designing systems that minimize industrial waste, I am committed to driving solutions that benefit both the economy and the environment.</w:t>
      </w:r>
    </w:p>
    <w:bookmarkEnd w:id="22"/>
    <w:bookmarkStart w:id="23" w:name="cultural-fit-and-adaptability"/>
    <w:p>
      <w:pPr>
        <w:pStyle w:val="Heading2"/>
      </w:pPr>
      <w:r>
        <w:t xml:space="preserve">Cultural Fit and Adaptability</w:t>
      </w:r>
    </w:p>
    <w:p>
      <w:pPr>
        <w:pStyle w:val="FirstParagraph"/>
      </w:pPr>
      <w:r>
        <w:t xml:space="preserve">I understand that working in Australia Brisbane requires not only technical expertise but also adaptability and a strong cultural mindset. I have experience working in multicultural teams and am comfortable navigating diverse professional environments. My ability to communicate effectively across different disciplines and backgrounds has been instrumental in fostering collaboration and achieving project goals.</w:t>
      </w:r>
    </w:p>
    <w:p>
      <w:pPr>
        <w:pStyle w:val="BodyText"/>
      </w:pPr>
      <w:r>
        <w:t xml:space="preserve">Additionally, I have researched the unique challenges faced by chemical engineers in Australia, including adherence to local regulations and the need for sustainable practices. I am confident that my background in [specific areas like environmental compliance or safety management] will enable me to contribute seamlessly to your team. I am also eager to learn from Brisbane’s vibrant engineering community and stay updated on emerging trends in the field.</w:t>
      </w:r>
    </w:p>
    <w:bookmarkEnd w:id="23"/>
    <w:bookmarkStart w:id="24" w:name="conclusion"/>
    <w:p>
      <w:pPr>
        <w:pStyle w:val="Heading2"/>
      </w:pPr>
      <w:r>
        <w:t xml:space="preserve">Conclusion</w:t>
      </w:r>
    </w:p>
    <w:p>
      <w:pPr>
        <w:pStyle w:val="FirstParagraph"/>
      </w:pPr>
      <w:r>
        <w:t xml:space="preserve">In conclusion, I am deeply passionate about the role of a Chemical Engineer in shaping a sustainable future, and Australia Brisbane offers an exceptional platform to make this vision a reality. My technical expertise, collaborative spirit, and dedication to innovation align perfectly with the goals of your organization. I would be honored to bring my skills to [Company Name] and contribute to the continued success of your projects in Brisbane.</w:t>
      </w:r>
    </w:p>
    <w:p>
      <w:pPr>
        <w:pStyle w:val="BodyText"/>
      </w:pPr>
      <w:r>
        <w:t xml:space="preserve">Thank you for considering my application. I look forward to the opportunity to discuss how I can contribute to your team and explore how my background as a Chemical Engineer can support the growth of your company in Australia Brisbane.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Australia Brisbane</dc:title>
  <dc:creator/>
  <dc:language>en</dc:language>
  <cp:keywords/>
  <dcterms:created xsi:type="dcterms:W3CDTF">2026-07-23T22:08:48Z</dcterms:created>
  <dcterms:modified xsi:type="dcterms:W3CDTF">2026-07-23T22:08:48Z</dcterms:modified>
</cp:coreProperties>
</file>

<file path=docProps/custom.xml><?xml version="1.0" encoding="utf-8"?>
<Properties xmlns="http://schemas.openxmlformats.org/officeDocument/2006/custom-properties" xmlns:vt="http://schemas.openxmlformats.org/officeDocument/2006/docPropsVTypes"/>
</file>